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2-07-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683c1c555916981b07bafa30941d4cfa3befaf2"/>
    <w:p>
      <w:pPr>
        <w:pStyle w:val="Heading1"/>
      </w:pPr>
      <w:r>
        <w:t xml:space="preserve">Prevalence of responsible research practices and Fair research practices</w:t>
      </w:r>
    </w:p>
    <w:p>
      <w:pPr>
        <w:pStyle w:val="FirstParagraph"/>
      </w:pPr>
      <w:r>
        <w:t xml:space="preserve">We used a cutoff score of 70 in both cases since the maximum score is 140 in both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9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9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2%)</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9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94%)</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6.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0"/>
    <w:bookmarkStart w:id="21"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ch country are you fro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discipline of global health based describes you:</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 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4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5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ow many years of involvement in research do you ha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4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r highest academic 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1"/>
    <w:bookmarkStart w:id="22" w:name="X3103c40ac33ca18bf6d53516492605308007cd0"/>
    <w:p>
      <w:pPr>
        <w:pStyle w:val="Heading1"/>
      </w:pPr>
      <w:r>
        <w:t xml:space="preserve">Responsible research practices and fair research practices by the question which of the following best describes yo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 (1.6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 (1.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6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 (2.5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 (1.9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 (2.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6 (0.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 (1.9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0.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 (1.5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 (1.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 (1.4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9 (2.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 (0.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 (0.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 (1.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 (1.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 (0.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 (0.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 (1.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 (2.6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 (2.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 (2.4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0.5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 (1.4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 (1.6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 (0.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 (0.6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 (0.6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2.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 (0.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 (1.3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 (2.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 (1.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 (1.6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 (2.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 (0.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 (1.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 (0.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3 (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 (1.8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 (2.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8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 (2.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 (1.6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 (1.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 (2.3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 (0.9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 (1.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 (1.8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 (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 (1.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 (1.7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 (2.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0.7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 (1.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 (1.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 (1.5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 (1.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 (1.7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 (2.9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 (1.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5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2.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 (1.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 (1.4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2.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 (1.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 (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1.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2.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 (0.7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1.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 (2.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 (0.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5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 (0.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 (1.4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 (1.4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 (1.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 (1.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 (0.8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3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 (0.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 (1.3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4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 (2.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 (1.5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 (1.9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6 (1.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 (1.9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 (2.6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 (1.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 (1.9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 (2.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 (1.6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 (2.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 (0.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 (1.4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 (2.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 (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 (1.5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 (2.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 (1.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 (2.1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26)</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2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2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2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6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 (1.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 (2.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 (1.9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 (1.9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 (1.5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 (1.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 (1.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 (0.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 (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 (1.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 (1.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 (0.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 (2.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 (2.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 (1.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 (1.4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 (0.6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 (0.6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 (1.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 (0.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 (1.6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 (1.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 (1.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 (0.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 (1.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3 (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 (2.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8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 (2.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 (1.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 (1.8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 (1.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 (1.7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 (1.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 (1.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0.7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 (1.3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 (1.7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 (1.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5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 (1.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 (1.3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 (1.4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 (1.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1.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 (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1.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 (0.7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5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 (0.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 (1.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 (1.4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 (1.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 (1.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 (0.8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 (1.4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 (1.3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 (1.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 (1.5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 (1.9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6 (1.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 (1.9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 (1.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 (2.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 (1.6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 (1.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 (0.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 (1.5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 (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 (2.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 (1.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2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2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bl>
    <w:bookmarkEnd w:id="23"/>
    <w:bookmarkStart w:id="24"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research administrat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anyth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n't been involved with research in the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research and publication here are self fun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1242"/>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ppened to m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any errors that I or my colleagues fou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need to make corrections but would have if nee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rors were not identified. However, I would definitely correct errors that were pointed ou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found errors in my published articl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in the past but have not needed to in past 3 y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any case of an error being discer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having this experience in the last 3 years, Before that I have taken all available steps to correct any errors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 found errors in my published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been approac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informed of such post production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faced such issu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ppe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placed in this situ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received so fa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were reques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in my published were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were detected but when it happened in the past (&gt;3 years), a correction note was publis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ed for published correc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reason to</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ch instance occurr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ublished work would have gone through critical review and a peer review process before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necessary for any of my published work although I would gladly do this if I or others found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raised with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4%)</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actively involved in any data collec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eems a bizarre question.  Maybe an illustrative sto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1181"/>
      </w:tblGrid>
      <w:tr>
        <w:trPr>
          <w:cantSplit/>
          <w:trHeight w:val="57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one under my supervision in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still 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se research instruments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ainly been analyzing datasets that my colleagues collected or analyzing publicly-available existing datase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researcher - iterative tool developm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gotten to this stag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t understand the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the question-I have never heard of such a thing and seems like crazin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e never heard of such a registration procedure and believe that a degree of privacy is sometimes essential to creative testing of tentative idea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my work is qualitative and this does not need registr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 for the type of qualitative research that I have do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ually relevant for on-going longitudinal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evant for clinical trial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1181"/>
      </w:tblGrid>
      <w:tr>
        <w:trPr>
          <w:cantSplit/>
          <w:trHeight w:val="57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had this exper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have such finding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data is usually not made accessible due to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ll in the process of writ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do you mean by open science platfor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1242"/>
      </w:tblGrid>
      <w:tr>
        <w:trPr>
          <w:cantSplit/>
          <w:trHeight w:val="57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but don't think I had programmimg cod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sed programming code in the last three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conduct clinical trials, no funding for this activ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se programming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gely publish qualitativ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recent first-author publications have been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d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used programming cod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reused program codes and cited the auth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gramming codes were not us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still in progr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stician on our collaborative project did this, not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re ever necessary or asked f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6.7%)</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think of any flaws in my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working in clinical trial and not published any article so above most of question are NA to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releas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lemented Clinical trial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 politicians end-users? Then I was in a dialogue with the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from global south, loc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search abroad or outside my local commun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a large national study that does not have local researchers per 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work in our local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prepared by spon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ruments are not locally adap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understand the question, overly broa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ly few study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iews are not considered for ethical appeova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conducted international research in the p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yet done a study involving diffferent countr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based only in one count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above, we do not have local researchers as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partn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al aspect on data collection depends on data typ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staff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undertaken during perio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30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1181"/>
      </w:tblGrid>
      <w:tr>
        <w:trPr>
          <w:cantSplit/>
          <w:trHeight w:val="57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 to research I implemented, because not clinical. Therefore, It would be feasible to communicate results to affected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lans are there, however the study is still ongoing. The dissemination is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emination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1303"/>
      </w:tblGrid>
      <w:tr>
        <w:trPr>
          <w:cantSplit/>
          <w:trHeight w:val="57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study or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1181"/>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as not openly a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ere not made open ac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like local. We deal with internation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made my data openly ac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not sure if this happe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penly accessibl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search was done mainly using qualitative data and this was not made available for reasons of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us far don't share research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2-07-19T15:27:35Z</dcterms:created>
  <dcterms:modified xsi:type="dcterms:W3CDTF">2022-07-19T15: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07-19</vt:lpwstr>
  </property>
  <property fmtid="{D5CDD505-2E9C-101B-9397-08002B2CF9AE}" pid="5" name="output">
    <vt:lpwstr/>
  </property>
</Properties>
</file>